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park Streaming</w:t>
      </w:r>
      <w:r>
        <w:t xml:space="preserve"> </w:t>
      </w:r>
      <w:r>
        <w:t xml:space="preserve">is an extension of the core Apache Spark API that enables scalable, high-throughput, and fault-tolerant stream processing of live data streams.</w:t>
      </w:r>
      <w:r>
        <w:t xml:space="preserve"> </w:t>
      </w:r>
      <w:hyperlink r:id="rId20">
        <w:r>
          <w:rPr>
            <w:rStyle w:val="Hyperlink"/>
          </w:rPr>
          <w:t xml:space="preserve">It allows you to process real-time data from various sources like Kafka, Flume, and Amazon Kinesis, and then push the processed data to filesystems, databases, or live dashboar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ark Stream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Spark Streaming Documentation</w:t>
        </w:r>
      </w:hyperlink>
      <w:r>
        <w:t xml:space="preserve">: This official guide provides comprehensive information on Spark Streaming, including basic concepts, programming models, and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bricks Glossary: What is Spark Streaming?</w:t>
        </w:r>
      </w:hyperlink>
      <w:r>
        <w:t xml:space="preserve">: A concise explanation of Spark Streaming and its capabil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uperGloo Spark Streaming Tutorials</w:t>
        </w:r>
      </w:hyperlink>
      <w:r>
        <w:t xml:space="preserve">: Hands-on tutorials in both Scala and Python to improve your skills in Spark Stream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Flair Spark Streaming Tutorial for Beginners</w:t>
        </w:r>
      </w:hyperlink>
      <w:r>
        <w:t xml:space="preserve">: Learn the basics, architecture, and advantages of Spark Streaming, along with practical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 Playlist: Spark Streaming Tutorials by Data Savvy</w:t>
        </w:r>
      </w:hyperlink>
      <w:r>
        <w:t xml:space="preserve">: Video tutorials covering various aspects of Spark Streaming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Spark Stream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ta-flair.training/blogs/apache-spark-streaming-tutorial/" TargetMode="External" /><Relationship Type="http://schemas.openxmlformats.org/officeDocument/2006/relationships/hyperlink" Id="rId20" Target="https://spark.apache.org/docs/latest/streaming-programming-guide.html" TargetMode="External" /><Relationship Type="http://schemas.openxmlformats.org/officeDocument/2006/relationships/hyperlink" Id="rId23" Target="https://supergloo.com/spark-streaming/" TargetMode="External" /><Relationship Type="http://schemas.openxmlformats.org/officeDocument/2006/relationships/hyperlink" Id="rId21" Target="https://www.databricks.com/glossary/what-is-spark-streaming" TargetMode="External" /><Relationship Type="http://schemas.openxmlformats.org/officeDocument/2006/relationships/hyperlink" Id="rId22" Target="https://www.superoutlier.tech/spark-streaming-a-comprehensive-guide-to-realtime-data-processing/" TargetMode="External" /><Relationship Type="http://schemas.openxmlformats.org/officeDocument/2006/relationships/hyperlink" Id="rId25" Target="https://www.youtube.com/playlist?list=PL9sbKmQTkW076JzfKvnUpGoKVocjkl1S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-flair.training/blogs/apache-spark-streaming-tutorial/" TargetMode="External" /><Relationship Type="http://schemas.openxmlformats.org/officeDocument/2006/relationships/hyperlink" Id="rId20" Target="https://spark.apache.org/docs/latest/streaming-programming-guide.html" TargetMode="External" /><Relationship Type="http://schemas.openxmlformats.org/officeDocument/2006/relationships/hyperlink" Id="rId23" Target="https://supergloo.com/spark-streaming/" TargetMode="External" /><Relationship Type="http://schemas.openxmlformats.org/officeDocument/2006/relationships/hyperlink" Id="rId21" Target="https://www.databricks.com/glossary/what-is-spark-streaming" TargetMode="External" /><Relationship Type="http://schemas.openxmlformats.org/officeDocument/2006/relationships/hyperlink" Id="rId22" Target="https://www.superoutlier.tech/spark-streaming-a-comprehensive-guide-to-realtime-data-processing/" TargetMode="External" /><Relationship Type="http://schemas.openxmlformats.org/officeDocument/2006/relationships/hyperlink" Id="rId25" Target="https://www.youtube.com/playlist?list=PL9sbKmQTkW076JzfKvnUpGoKVocjkl1S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6Z</dcterms:created>
  <dcterms:modified xsi:type="dcterms:W3CDTF">2024-03-29T04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